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7471EDC3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0D5B2BA7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151D54" w:rsidRPr="00151D54">
                              <w:rPr>
                                <w:rFonts w:ascii="Palatino" w:hAnsi="Palatino"/>
                                <w:color w:val="1B6A95"/>
                              </w:rPr>
                              <w:t>Hope in the Storm</w:t>
                            </w:r>
                            <w:r w:rsidR="00135AE7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151D54" w:rsidRPr="00151D54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Mark 4:35-4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0D5B2BA7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151D54" w:rsidRPr="00151D54">
                        <w:rPr>
                          <w:rFonts w:ascii="Palatino" w:hAnsi="Palatino"/>
                          <w:color w:val="1B6A95"/>
                        </w:rPr>
                        <w:t>Hope in the Storm</w:t>
                      </w:r>
                      <w:r w:rsidR="00135AE7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151D54" w:rsidRPr="00151D54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Mark 4:35-4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00EB">
        <w:rPr>
          <w:color w:val="0B597F"/>
          <w:sz w:val="50"/>
          <w:szCs w:val="50"/>
        </w:rPr>
        <w:t xml:space="preserve"> </w:t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D3AA68D" w14:textId="77777777" w:rsidR="00151D54" w:rsidRP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E14404C" w14:textId="77777777" w:rsidR="00151D54" w:rsidRDefault="00151D54" w:rsidP="00151D54">
      <w:pPr>
        <w:pStyle w:val="ListParagraph"/>
        <w:numPr>
          <w:ilvl w:val="0"/>
          <w:numId w:val="23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151D54">
        <w:rPr>
          <w:rFonts w:ascii="Palatino" w:hAnsi="Palatino" w:cs="Palatino"/>
          <w:color w:val="000000"/>
          <w:sz w:val="21"/>
          <w:szCs w:val="21"/>
        </w:rPr>
        <w:t>The disciples’ fearful accusation in the storm: “Don’t you care?” (vv. 35-38)</w:t>
      </w:r>
    </w:p>
    <w:p w14:paraId="192E4C53" w14:textId="77777777" w:rsid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4A698D2" w14:textId="77777777" w:rsid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6419CB6" w14:textId="77777777" w:rsid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E25C5AA" w14:textId="77777777" w:rsid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A1CD28A" w14:textId="77777777" w:rsid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EC5D26C" w14:textId="77777777" w:rsidR="00151D54" w:rsidRP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9F36B9E" w14:textId="77777777" w:rsidR="00151D54" w:rsidRDefault="00151D54" w:rsidP="00151D54">
      <w:pPr>
        <w:pStyle w:val="ListParagraph"/>
        <w:numPr>
          <w:ilvl w:val="0"/>
          <w:numId w:val="23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151D54">
        <w:rPr>
          <w:rFonts w:ascii="Palatino" w:hAnsi="Palatino" w:cs="Palatino"/>
          <w:color w:val="000000"/>
          <w:sz w:val="21"/>
          <w:szCs w:val="21"/>
        </w:rPr>
        <w:t>Jesus’ powerful presence in the storm: “Quiet! Be still!” (v. 39)</w:t>
      </w:r>
    </w:p>
    <w:p w14:paraId="26264E5B" w14:textId="77777777" w:rsid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BD44B60" w14:textId="77777777" w:rsid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A5C4CCF" w14:textId="77777777" w:rsid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1FB7E1C" w14:textId="77777777" w:rsid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821DB00" w14:textId="77777777" w:rsid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25DB7F52" w14:textId="77777777" w:rsidR="00151D54" w:rsidRP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A74553A" w14:textId="77777777" w:rsidR="00151D54" w:rsidRDefault="00151D54" w:rsidP="00151D54">
      <w:pPr>
        <w:pStyle w:val="ListParagraph"/>
        <w:numPr>
          <w:ilvl w:val="0"/>
          <w:numId w:val="23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151D54">
        <w:rPr>
          <w:rFonts w:ascii="Palatino" w:hAnsi="Palatino" w:cs="Palatino"/>
          <w:color w:val="000000"/>
          <w:sz w:val="21"/>
          <w:szCs w:val="21"/>
        </w:rPr>
        <w:t xml:space="preserve">The revealing questions after the storm: </w:t>
      </w:r>
    </w:p>
    <w:p w14:paraId="70B02AFA" w14:textId="77777777" w:rsidR="00151D54" w:rsidRP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BF68130" w14:textId="77777777" w:rsidR="00151D54" w:rsidRDefault="00151D54" w:rsidP="00151D54">
      <w:pPr>
        <w:pStyle w:val="ListParagraph"/>
        <w:numPr>
          <w:ilvl w:val="0"/>
          <w:numId w:val="24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151D54">
        <w:rPr>
          <w:rFonts w:ascii="Palatino" w:hAnsi="Palatino" w:cs="Palatino"/>
          <w:color w:val="000000"/>
          <w:sz w:val="21"/>
          <w:szCs w:val="21"/>
        </w:rPr>
        <w:t>“Why are you so afraid? Do you still have no faith?” (v. 40)</w:t>
      </w:r>
    </w:p>
    <w:p w14:paraId="01C99C59" w14:textId="77777777" w:rsid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01453A8" w14:textId="77777777" w:rsid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6DA3762" w14:textId="77777777" w:rsid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C8BA542" w14:textId="77777777" w:rsidR="00151D54" w:rsidRPr="00151D54" w:rsidRDefault="00151D54" w:rsidP="00151D5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6437A1E" w14:textId="6AC6F696" w:rsidR="004548C5" w:rsidRPr="00151D54" w:rsidRDefault="00151D54" w:rsidP="00151D54">
      <w:pPr>
        <w:pStyle w:val="ListParagraph"/>
        <w:numPr>
          <w:ilvl w:val="0"/>
          <w:numId w:val="24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151D54">
        <w:rPr>
          <w:rFonts w:ascii="Palatino" w:hAnsi="Palatino" w:cs="Palatino"/>
          <w:color w:val="000000"/>
          <w:sz w:val="21"/>
          <w:szCs w:val="21"/>
        </w:rPr>
        <w:t>“Who is this?” (v. 41)</w:t>
      </w:r>
    </w:p>
    <w:p w14:paraId="15B0D1DA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C6B604A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E59BF90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B6F62E6" w14:textId="77777777" w:rsidR="004548C5" w:rsidRP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EDEC814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C0F4C90" w14:textId="1F2F6F2E" w:rsidR="00B100EB" w:rsidRPr="00B100EB" w:rsidRDefault="00B100EB" w:rsidP="00151D54">
      <w:pPr>
        <w:tabs>
          <w:tab w:val="left" w:pos="160"/>
          <w:tab w:val="left" w:pos="1440"/>
        </w:tabs>
        <w:suppressAutoHyphens/>
        <w:autoSpaceDE w:val="0"/>
        <w:autoSpaceDN w:val="0"/>
        <w:adjustRightInd w:val="0"/>
        <w:spacing w:line="260" w:lineRule="atLeast"/>
        <w:ind w:left="1440" w:hanging="120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100EB">
        <w:rPr>
          <w:rFonts w:ascii="Raleway" w:hAnsi="Raleway" w:cs="Raleway"/>
          <w:b/>
          <w:bCs/>
          <w:caps/>
          <w:color w:val="000000"/>
          <w:spacing w:val="13"/>
          <w:sz w:val="18"/>
          <w:szCs w:val="18"/>
        </w:rPr>
        <w:t>Big Idea:</w:t>
      </w:r>
      <w:r w:rsidRPr="00B100EB">
        <w:rPr>
          <w:rFonts w:ascii="Palatino" w:hAnsi="Palatino" w:cs="Palatino"/>
          <w:b/>
          <w:bCs/>
          <w:color w:val="000000"/>
          <w:sz w:val="21"/>
          <w:szCs w:val="21"/>
        </w:rPr>
        <w:tab/>
      </w:r>
      <w:r w:rsidR="00151D54" w:rsidRPr="00151D54">
        <w:rPr>
          <w:rFonts w:ascii="Palatino" w:hAnsi="Palatino" w:cs="Palatino"/>
          <w:bCs/>
          <w:color w:val="000000"/>
          <w:sz w:val="21"/>
          <w:szCs w:val="21"/>
        </w:rPr>
        <w:t>Our only hope in the storm is the powerful presence of Jesus.</w:t>
      </w:r>
      <w:bookmarkStart w:id="0" w:name="_GoBack"/>
      <w:bookmarkEnd w:id="0"/>
    </w:p>
    <w:sectPr w:rsidR="00B100EB" w:rsidRPr="00B100EB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84C7D"/>
    <w:multiLevelType w:val="hybridMultilevel"/>
    <w:tmpl w:val="59AE0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573685"/>
    <w:multiLevelType w:val="hybridMultilevel"/>
    <w:tmpl w:val="95FC60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307E0663"/>
    <w:multiLevelType w:val="hybridMultilevel"/>
    <w:tmpl w:val="533A5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1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D13BA3"/>
    <w:multiLevelType w:val="hybridMultilevel"/>
    <w:tmpl w:val="3C281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07D48D6"/>
    <w:multiLevelType w:val="hybridMultilevel"/>
    <w:tmpl w:val="01568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383E3B"/>
    <w:multiLevelType w:val="hybridMultilevel"/>
    <w:tmpl w:val="208057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6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7" w15:restartNumberingAfterBreak="0">
    <w:nsid w:val="61D57DD0"/>
    <w:multiLevelType w:val="hybridMultilevel"/>
    <w:tmpl w:val="EC4A6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C9084D"/>
    <w:multiLevelType w:val="hybridMultilevel"/>
    <w:tmpl w:val="548C15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3656BC7"/>
    <w:multiLevelType w:val="hybridMultilevel"/>
    <w:tmpl w:val="13482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FB2C44"/>
    <w:multiLevelType w:val="hybridMultilevel"/>
    <w:tmpl w:val="D3ACF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2" w15:restartNumberingAfterBreak="0">
    <w:nsid w:val="7676519B"/>
    <w:multiLevelType w:val="hybridMultilevel"/>
    <w:tmpl w:val="CED08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7C2953"/>
    <w:multiLevelType w:val="hybridMultilevel"/>
    <w:tmpl w:val="FE20B77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11"/>
  </w:num>
  <w:num w:numId="5">
    <w:abstractNumId w:val="15"/>
  </w:num>
  <w:num w:numId="6">
    <w:abstractNumId w:val="2"/>
  </w:num>
  <w:num w:numId="7">
    <w:abstractNumId w:val="21"/>
  </w:num>
  <w:num w:numId="8">
    <w:abstractNumId w:val="16"/>
  </w:num>
  <w:num w:numId="9">
    <w:abstractNumId w:val="0"/>
  </w:num>
  <w:num w:numId="10">
    <w:abstractNumId w:val="8"/>
  </w:num>
  <w:num w:numId="11">
    <w:abstractNumId w:val="10"/>
  </w:num>
  <w:num w:numId="12">
    <w:abstractNumId w:val="1"/>
  </w:num>
  <w:num w:numId="13">
    <w:abstractNumId w:val="23"/>
  </w:num>
  <w:num w:numId="14">
    <w:abstractNumId w:val="19"/>
  </w:num>
  <w:num w:numId="15">
    <w:abstractNumId w:val="20"/>
  </w:num>
  <w:num w:numId="16">
    <w:abstractNumId w:val="18"/>
  </w:num>
  <w:num w:numId="17">
    <w:abstractNumId w:val="13"/>
  </w:num>
  <w:num w:numId="18">
    <w:abstractNumId w:val="22"/>
  </w:num>
  <w:num w:numId="19">
    <w:abstractNumId w:val="9"/>
  </w:num>
  <w:num w:numId="20">
    <w:abstractNumId w:val="12"/>
  </w:num>
  <w:num w:numId="21">
    <w:abstractNumId w:val="6"/>
  </w:num>
  <w:num w:numId="22">
    <w:abstractNumId w:val="17"/>
  </w:num>
  <w:num w:numId="23">
    <w:abstractNumId w:val="5"/>
  </w:num>
  <w:num w:numId="24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35AE7"/>
    <w:rsid w:val="00151D54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D1272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548C5"/>
    <w:rsid w:val="00470A19"/>
    <w:rsid w:val="00474327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95FF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D032C"/>
    <w:rsid w:val="006E0CD0"/>
    <w:rsid w:val="006E5565"/>
    <w:rsid w:val="006F45FB"/>
    <w:rsid w:val="006F52F9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D19B7"/>
    <w:rsid w:val="007E40F6"/>
    <w:rsid w:val="00827D37"/>
    <w:rsid w:val="00835F45"/>
    <w:rsid w:val="00842F30"/>
    <w:rsid w:val="008534E6"/>
    <w:rsid w:val="0086649D"/>
    <w:rsid w:val="00881199"/>
    <w:rsid w:val="008867C4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00EB"/>
    <w:rsid w:val="00B154D8"/>
    <w:rsid w:val="00B16AD2"/>
    <w:rsid w:val="00B228EE"/>
    <w:rsid w:val="00B351C5"/>
    <w:rsid w:val="00B50FC2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7E4"/>
    <w:rsid w:val="00C64835"/>
    <w:rsid w:val="00C87DCF"/>
    <w:rsid w:val="00CA7E1B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3014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CALENDARmoreeventstagline">
    <w:name w:val="CALENDAR more events tagline"/>
    <w:basedOn w:val="Normal"/>
    <w:uiPriority w:val="99"/>
    <w:rsid w:val="006F52F9"/>
    <w:pPr>
      <w:tabs>
        <w:tab w:val="center" w:leader="dot" w:pos="3300"/>
        <w:tab w:val="right" w:leader="dot" w:pos="5760"/>
      </w:tabs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Palatino" w:hAnsi="Palatino" w:cs="Palatino"/>
      <w:i/>
      <w:iCs/>
      <w:color w:val="000000"/>
      <w:sz w:val="18"/>
      <w:szCs w:val="18"/>
    </w:rPr>
  </w:style>
  <w:style w:type="character" w:customStyle="1" w:styleId="FIRSTLINEemph">
    <w:name w:val="FIRST LINE emph"/>
    <w:basedOn w:val="DefaultParagraphFont"/>
    <w:uiPriority w:val="99"/>
    <w:rsid w:val="00C647E4"/>
    <w:rPr>
      <w:rFonts w:ascii="Raleway" w:hAnsi="Raleway" w:cs="Raleway"/>
      <w:b/>
      <w:bCs/>
      <w:caps/>
      <w:spacing w:val="1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E2554CF-CE98-49D2-9C0E-ABFE93F2D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35</cp:revision>
  <cp:lastPrinted>2015-02-26T14:41:00Z</cp:lastPrinted>
  <dcterms:created xsi:type="dcterms:W3CDTF">2017-06-29T14:13:00Z</dcterms:created>
  <dcterms:modified xsi:type="dcterms:W3CDTF">2017-11-21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